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Thu, 18 Apr 2024 17:26:41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